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</w:t>
      </w:r>
      <w:r>
        <w:rPr>
          <w:bCs/>
          <w:b/>
        </w:rPr>
        <w:t xml:space="preserve">terminal?</w:t>
      </w:r>
      <w:r>
        <w:t xml:space="preserve">]</w:t>
      </w:r>
    </w:p>
    <w:bookmarkEnd w:id="21"/>
    <w:bookmarkStart w:id="51" w:name="описание-результатов-выполнения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я:</w:t>
      </w:r>
    </w:p>
    <w:p>
      <w:pPr>
        <w:pStyle w:val="FirstParagraph"/>
      </w:pP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33750"/>
            <wp:effectExtent b="0" l="0" r="0" t="0"/>
            <wp:docPr descr="Figure 1: В установленной при выполнении предыдущей лабораторной работы операционной системе создадим учётную запись пользователя guest (используя учётную запись администратора). Зададим пароль для пользователя guest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 установленной при выполнении предыдущей лабораторной работы операционной системе создадим учётную запись пользователя guest (используя учётную запись администратора). Зададим пароль для пользователя guest</w:t>
      </w:r>
    </w:p>
    <w:bookmarkEnd w:id="0"/>
    <w:p>
      <w:pPr>
        <w:pStyle w:val="BodyText"/>
      </w:pP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333750"/>
            <wp:effectExtent b="0" l="0" r="0" t="0"/>
            <wp:docPr descr="Figure 2: Войдем в систему от имени пользователя guest. Определим директорию, в которой находимся, командой pwd. Сравним её с приглашением командной строки: они совпадают. Определим, является ли он домашней директорией: да, является. Уточним имя вашего пользователя командой whoami. Уточним имя пользователя, его группу, а также группы, куда входит пользователь, командой id. Сравним вывод id с выводом команды groups: id выводит информации о пользователе, группе. groups выводит только имя группы. Сравним полученную информацию об имени пользователя с данными, выводимыми в приглашении командной строки: они совпадают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ойдем в систему от имени пользователя guest. Определим директорию, в которой находимся, командой pwd. Сравним её с приглашением командной строки: они совпадают. Определим, является ли он домашней директорией: да, является. Уточним имя вашего пользователя командой whoami. Уточним имя пользователя, его группу, а также группы, куда входит пользователь, командой id. Сравним вывод id с выводом команды groups: id выводит информации о пользователе, группе. groups выводит только имя группы. Сравним полученную информацию об имени пользователя с данными, выводимыми в приглашении командной строки: они совпадают</w:t>
      </w:r>
    </w:p>
    <w:bookmarkEnd w:id="0"/>
    <w:p>
      <w:pPr>
        <w:pStyle w:val="BodyText"/>
      </w:pP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818745"/>
            <wp:effectExtent b="0" l="0" r="0" t="0"/>
            <wp:docPr descr="Figure 3: Просмотрим файл /etc/passwd командой cat /etc/passwd. Найдем в нём свою учётную запись. Определим uid пользователя (1001). Определите gid пользователя (1001). Сравним найденные значения с полученными в предыдущих пунктах: они совпадают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смотрим файл /etc/passwd командой cat /etc/passwd. Найдем в нём свою учётную запись. Определим uid пользователя (1001). Определите gid пользователя (1001). Сравним найденные значения с полученными в предыдущих пунктах: они совпадают</w:t>
      </w:r>
    </w:p>
    <w:bookmarkEnd w:id="0"/>
    <w:p>
      <w:pPr>
        <w:pStyle w:val="BodyText"/>
      </w:pP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669057"/>
            <wp:effectExtent b="0" l="0" r="0" t="0"/>
            <wp:docPr descr="Figure 4: Определим существующие в системе директории командой ls -l /home/. Получаем все директории, находящиеся в /home. У них установлены права на чтение, запись и исполнение для пользователя. Проверим, какие расширенные атрибуты установлены на поддиректориях, находящихся в директории /home, командой: lsattr /home. Расширенные атрибуты удалось увидеть только у текущего пользователя терминала" title="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пределим существующие в системе директории командой ls -l /home/. Получаем все директории, находящиеся в /home. У них установлены права на чтение, запись и исполнение для пользователя. Проверим, какие расширенные атрибуты установлены на поддиректориях, находящихся в директории /home, командой: lsattr /home. Расширенные атрибуты удалось увидеть только у текущего пользователя терминала</w:t>
      </w:r>
    </w:p>
    <w:bookmarkEnd w:id="0"/>
    <w:p>
      <w:pPr>
        <w:pStyle w:val="BodyText"/>
      </w:pP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997099"/>
            <wp:effectExtent b="0" l="0" r="0" t="0"/>
            <wp:docPr descr="Figure 5: Создадим в домашней директории поддиректорию dir1. Определим командами, какие права доступа и расширенные атрибуты были выставлены на директорию dir1" title="" id="39" name="Picture"/>
            <a:graphic>
              <a:graphicData uri="http://schemas.openxmlformats.org/drawingml/2006/picture">
                <pic:pic>
                  <pic:nvPicPr>
                    <pic:cNvPr descr="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здадим в домашней директории поддиректорию dir1. Определим командами, какие права доступа и расширенные атрибуты были выставлены на директорию dir1</w:t>
      </w:r>
    </w:p>
    <w:bookmarkEnd w:id="0"/>
    <w:p>
      <w:pPr>
        <w:pStyle w:val="BodyText"/>
      </w:pP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748241"/>
            <wp:effectExtent b="0" l="0" r="0" t="0"/>
            <wp:docPr descr="Figure 6: Снимем с директории dir1 все атрибуты и проверим с её помощью правильность выполнения команды ls -l. Попытайтемся создать в директории dir1 файл file1 командой echo “test” &gt; /home/guest/dir1/file1. Мы не можем это сделать, т.к. у пользователя не хватает прав на создание файла. Файл не создастся" title="" id="43" name="Picture"/>
            <a:graphic>
              <a:graphicData uri="http://schemas.openxmlformats.org/drawingml/2006/picture">
                <pic:pic>
                  <pic:nvPicPr>
                    <pic:cNvPr descr="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нимем с директории dir1 все атрибуты и проверим с её помощью правильность выполнения команды ls -l. Попытайт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Мы не можем это сделать, т.к. у пользователя не хватает прав на создание файла. Файл не создастся</w:t>
      </w:r>
    </w:p>
    <w:bookmarkEnd w:id="0"/>
    <w:p>
      <w:pPr>
        <w:pStyle w:val="BodyText"/>
      </w:pP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14866"/>
            <wp:effectExtent b="0" l="0" r="0" t="0"/>
            <wp:docPr descr="Figure 7: " title="" id="47" name="Picture"/>
            <a:graphic>
              <a:graphicData uri="http://schemas.openxmlformats.org/drawingml/2006/picture">
                <pic:pic>
                  <pic:nvPicPr>
                    <pic:cNvPr descr="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bookmarkStart w:id="50" w:name="заполнение-таблиц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таблиц</w:t>
      </w:r>
    </w:p>
    <w:p>
      <w:pPr>
        <w:numPr>
          <w:ilvl w:val="0"/>
          <w:numId w:val="1001"/>
        </w:numPr>
        <w:pStyle w:val="Compact"/>
      </w:pPr>
      <w:r>
        <w:t xml:space="preserve">Заполним таблицу «Установленные права и разрешённые действия»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На основании предыдущей таблицы заполним следующую таблицу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</w:tbl>
    <w:bookmarkEnd w:id="50"/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анцова Яна Игоревна</dc:creator>
  <dc:language>ru-RU</dc:language>
  <cp:keywords/>
  <dcterms:created xsi:type="dcterms:W3CDTF">2024-03-02T16:03:47Z</dcterms:created>
  <dcterms:modified xsi:type="dcterms:W3CDTF">2024-03-02T16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